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ACAD1" w14:textId="7A3B2864" w:rsidR="005D0F0D" w:rsidRDefault="006F14F7" w:rsidP="004B4C5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6F14F7">
        <w:rPr>
          <w:rFonts w:ascii="Times New Roman" w:hAnsi="Times New Roman" w:cs="Times New Roman"/>
          <w:b/>
          <w:bCs/>
          <w:sz w:val="36"/>
          <w:szCs w:val="36"/>
        </w:rPr>
        <w:t xml:space="preserve">K-means 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and </w:t>
      </w:r>
      <w:r w:rsidRPr="006F14F7">
        <w:rPr>
          <w:rFonts w:ascii="Times New Roman" w:hAnsi="Times New Roman" w:cs="Times New Roman"/>
          <w:b/>
          <w:bCs/>
          <w:sz w:val="36"/>
          <w:szCs w:val="36"/>
        </w:rPr>
        <w:t>K-medoids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Pr="006F14F7">
        <w:rPr>
          <w:rFonts w:ascii="Times New Roman" w:hAnsi="Times New Roman" w:cs="Times New Roman"/>
          <w:b/>
          <w:bCs/>
          <w:sz w:val="36"/>
          <w:szCs w:val="36"/>
        </w:rPr>
        <w:t>Clustering Algorithm</w:t>
      </w:r>
      <w:r>
        <w:rPr>
          <w:rFonts w:ascii="Times New Roman" w:hAnsi="Times New Roman" w:cs="Times New Roman"/>
          <w:b/>
          <w:bCs/>
          <w:sz w:val="36"/>
          <w:szCs w:val="36"/>
        </w:rPr>
        <w:t>s</w:t>
      </w:r>
    </w:p>
    <w:p w14:paraId="19D639E9" w14:textId="77777777" w:rsidR="006F14F7" w:rsidRPr="00B02ADB" w:rsidRDefault="006F14F7" w:rsidP="006F14F7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803BD58" w14:textId="77777777" w:rsidR="005D0F0D" w:rsidRPr="00B02ADB" w:rsidRDefault="005D0F0D" w:rsidP="005D0F0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07839DF3" w14:textId="77777777" w:rsidR="006F14F7" w:rsidRDefault="006F14F7" w:rsidP="006F14F7">
      <w:r>
        <w:t>Objective:</w:t>
      </w:r>
    </w:p>
    <w:p w14:paraId="5F4F3151" w14:textId="2E3BB390" w:rsidR="006F14F7" w:rsidRDefault="006F14F7" w:rsidP="006F14F7">
      <w:r>
        <w:t xml:space="preserve">The objective of this lab manual is to help you understand and implement the K-means </w:t>
      </w:r>
      <w:r w:rsidR="004B4C5D">
        <w:t xml:space="preserve">and K-medoids </w:t>
      </w:r>
      <w:r>
        <w:t>clustering algorithm using Python. You will apply the K-means algorithm to a dataset and visualize the results.</w:t>
      </w:r>
    </w:p>
    <w:p w14:paraId="7C23D98C" w14:textId="77777777" w:rsidR="006F14F7" w:rsidRDefault="006F14F7" w:rsidP="006F14F7"/>
    <w:p w14:paraId="065DC9FF" w14:textId="77777777" w:rsidR="006F14F7" w:rsidRDefault="006F14F7" w:rsidP="006F14F7">
      <w:r>
        <w:t>Introduction:</w:t>
      </w:r>
    </w:p>
    <w:p w14:paraId="571AF21C" w14:textId="77777777" w:rsidR="006F14F7" w:rsidRDefault="006F14F7" w:rsidP="006F14F7">
      <w:r>
        <w:t xml:space="preserve">K-means is an unsupervised learning algorithm that partitions a dataset into K clusters. Each cluster is represented by its centroid, which is the </w:t>
      </w:r>
      <w:proofErr w:type="gramStart"/>
      <w:r>
        <w:t>mean</w:t>
      </w:r>
      <w:proofErr w:type="gramEnd"/>
      <w:r>
        <w:t xml:space="preserve"> of the points in the cluster. The algorithm iteratively updates the centroids by minimizing the sum of squared distances between each data point and its corresponding centroid.</w:t>
      </w:r>
    </w:p>
    <w:p w14:paraId="3FC6F809" w14:textId="77777777" w:rsidR="006F14F7" w:rsidRDefault="006F14F7" w:rsidP="006F14F7"/>
    <w:p w14:paraId="4F263F45" w14:textId="77777777" w:rsidR="006F14F7" w:rsidRDefault="006F14F7" w:rsidP="007A3F4E">
      <w:r>
        <w:t>Lab Outline:</w:t>
      </w:r>
    </w:p>
    <w:p w14:paraId="3813DCFA" w14:textId="77777777" w:rsidR="007A3F4E" w:rsidRDefault="007A3F4E" w:rsidP="007A3F4E">
      <w:pPr>
        <w:pStyle w:val="ListParagraph"/>
        <w:numPr>
          <w:ilvl w:val="0"/>
          <w:numId w:val="1"/>
        </w:numPr>
      </w:pPr>
      <w:r>
        <w:t>Import the required libraries:</w:t>
      </w:r>
    </w:p>
    <w:p w14:paraId="6D113ADC" w14:textId="77777777" w:rsidR="007A3F4E" w:rsidRDefault="007A3F4E" w:rsidP="007A3F4E">
      <w:pPr>
        <w:pStyle w:val="ListParagraph"/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207"/>
      </w:tblGrid>
      <w:tr w:rsidR="007A3F4E" w14:paraId="06E7EFC9" w14:textId="77777777" w:rsidTr="007A3F4E">
        <w:tc>
          <w:tcPr>
            <w:tcW w:w="9207" w:type="dxa"/>
          </w:tcPr>
          <w:p w14:paraId="490BF42C" w14:textId="77777777" w:rsidR="007A3F4E" w:rsidRDefault="007A3F4E" w:rsidP="007706C0">
            <w:r>
              <w:t xml:space="preserve">import </w:t>
            </w:r>
            <w:proofErr w:type="spellStart"/>
            <w:r>
              <w:t>numpy</w:t>
            </w:r>
            <w:proofErr w:type="spellEnd"/>
            <w:r>
              <w:t xml:space="preserve"> as </w:t>
            </w:r>
            <w:proofErr w:type="gramStart"/>
            <w:r>
              <w:t>np</w:t>
            </w:r>
            <w:proofErr w:type="gramEnd"/>
          </w:p>
          <w:p w14:paraId="6AA30556" w14:textId="77777777" w:rsidR="007A3F4E" w:rsidRDefault="007A3F4E" w:rsidP="007706C0">
            <w:r>
              <w:t xml:space="preserve">import pandas as </w:t>
            </w:r>
            <w:proofErr w:type="gramStart"/>
            <w:r>
              <w:t>pd</w:t>
            </w:r>
            <w:proofErr w:type="gramEnd"/>
          </w:p>
          <w:p w14:paraId="0B10ADC8" w14:textId="77777777" w:rsidR="007A3F4E" w:rsidRDefault="007A3F4E" w:rsidP="007706C0">
            <w:r>
              <w:t xml:space="preserve">import </w:t>
            </w:r>
            <w:proofErr w:type="spellStart"/>
            <w:proofErr w:type="gramStart"/>
            <w:r>
              <w:t>matplotlib.pyplot</w:t>
            </w:r>
            <w:proofErr w:type="spellEnd"/>
            <w:proofErr w:type="gramEnd"/>
            <w:r>
              <w:t xml:space="preserve"> as </w:t>
            </w:r>
            <w:proofErr w:type="spellStart"/>
            <w:r>
              <w:t>plt</w:t>
            </w:r>
            <w:proofErr w:type="spellEnd"/>
          </w:p>
          <w:p w14:paraId="19E77699" w14:textId="77777777" w:rsidR="007A3F4E" w:rsidRDefault="007A3F4E" w:rsidP="007706C0">
            <w:r>
              <w:t xml:space="preserve">from </w:t>
            </w:r>
            <w:proofErr w:type="spellStart"/>
            <w:proofErr w:type="gramStart"/>
            <w:r>
              <w:t>sklearn.datasets</w:t>
            </w:r>
            <w:proofErr w:type="spellEnd"/>
            <w:proofErr w:type="gramEnd"/>
            <w:r>
              <w:t xml:space="preserve"> import </w:t>
            </w:r>
            <w:proofErr w:type="spellStart"/>
            <w:r>
              <w:t>make_blobs</w:t>
            </w:r>
            <w:proofErr w:type="spellEnd"/>
          </w:p>
          <w:p w14:paraId="5FBD941C" w14:textId="77777777" w:rsidR="007A3F4E" w:rsidRDefault="007A3F4E" w:rsidP="007706C0">
            <w:r>
              <w:t xml:space="preserve">from </w:t>
            </w:r>
            <w:proofErr w:type="spellStart"/>
            <w:proofErr w:type="gramStart"/>
            <w:r>
              <w:t>sklearn.preprocessing</w:t>
            </w:r>
            <w:proofErr w:type="spellEnd"/>
            <w:proofErr w:type="gramEnd"/>
            <w:r>
              <w:t xml:space="preserve"> import </w:t>
            </w:r>
            <w:proofErr w:type="spellStart"/>
            <w:r>
              <w:t>StandardScaler</w:t>
            </w:r>
            <w:proofErr w:type="spellEnd"/>
          </w:p>
        </w:tc>
      </w:tr>
    </w:tbl>
    <w:p w14:paraId="0AE69DEE" w14:textId="77777777" w:rsidR="007A3F4E" w:rsidRDefault="007A3F4E" w:rsidP="007A3F4E"/>
    <w:p w14:paraId="09561748" w14:textId="77777777" w:rsidR="006F14F7" w:rsidRDefault="006F14F7" w:rsidP="006F14F7"/>
    <w:p w14:paraId="7B95131B" w14:textId="77777777" w:rsidR="006F14F7" w:rsidRDefault="006F14F7" w:rsidP="006F14F7"/>
    <w:p w14:paraId="210AF842" w14:textId="77777777" w:rsidR="006F14F7" w:rsidRDefault="006F14F7" w:rsidP="006F14F7">
      <w:pPr>
        <w:pStyle w:val="ListParagraph"/>
        <w:numPr>
          <w:ilvl w:val="0"/>
          <w:numId w:val="1"/>
        </w:numPr>
      </w:pPr>
      <w:r>
        <w:t xml:space="preserve">Load and preprocess the </w:t>
      </w:r>
      <w:proofErr w:type="gramStart"/>
      <w:r>
        <w:t>dataset</w:t>
      </w:r>
      <w:proofErr w:type="gramEnd"/>
    </w:p>
    <w:p w14:paraId="625AF585" w14:textId="77777777" w:rsidR="007A3F4E" w:rsidRDefault="007A3F4E" w:rsidP="007A3F4E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68"/>
      </w:tblGrid>
      <w:tr w:rsidR="007A3F4E" w14:paraId="70FE7DE5" w14:textId="77777777" w:rsidTr="007A3F4E">
        <w:tc>
          <w:tcPr>
            <w:tcW w:w="9628" w:type="dxa"/>
          </w:tcPr>
          <w:p w14:paraId="1EE3AD47" w14:textId="77777777" w:rsidR="007A3F4E" w:rsidRDefault="007A3F4E" w:rsidP="007A3F4E">
            <w:r>
              <w:t># Generate a synthetic dataset with 300 samples and 2 features</w:t>
            </w:r>
          </w:p>
          <w:p w14:paraId="1F7B330B" w14:textId="77777777" w:rsidR="007A3F4E" w:rsidRDefault="007A3F4E" w:rsidP="007A3F4E">
            <w:r>
              <w:t xml:space="preserve">data = </w:t>
            </w:r>
            <w:proofErr w:type="spellStart"/>
            <w:r>
              <w:t>make_</w:t>
            </w:r>
            <w:proofErr w:type="gramStart"/>
            <w:r>
              <w:t>blobs</w:t>
            </w:r>
            <w:proofErr w:type="spellEnd"/>
            <w:r>
              <w:t>(</w:t>
            </w:r>
            <w:proofErr w:type="spellStart"/>
            <w:proofErr w:type="gramEnd"/>
            <w:r>
              <w:t>n_samples</w:t>
            </w:r>
            <w:proofErr w:type="spellEnd"/>
            <w:r>
              <w:t xml:space="preserve">=300, centers=4, </w:t>
            </w:r>
            <w:proofErr w:type="spellStart"/>
            <w:r>
              <w:t>n_features</w:t>
            </w:r>
            <w:proofErr w:type="spellEnd"/>
            <w:r>
              <w:t xml:space="preserve">=2, </w:t>
            </w:r>
            <w:proofErr w:type="spellStart"/>
            <w:r>
              <w:t>random_state</w:t>
            </w:r>
            <w:proofErr w:type="spellEnd"/>
            <w:r>
              <w:t>=42)</w:t>
            </w:r>
          </w:p>
          <w:p w14:paraId="5461FF74" w14:textId="77777777" w:rsidR="007A3F4E" w:rsidRDefault="007A3F4E" w:rsidP="007A3F4E"/>
          <w:p w14:paraId="4E91EE27" w14:textId="77777777" w:rsidR="007A3F4E" w:rsidRDefault="007A3F4E" w:rsidP="007A3F4E">
            <w:r>
              <w:t># Standardize the dataset</w:t>
            </w:r>
          </w:p>
          <w:p w14:paraId="4F6A2AA1" w14:textId="77777777" w:rsidR="007A3F4E" w:rsidRDefault="007A3F4E" w:rsidP="007A3F4E">
            <w:r>
              <w:t xml:space="preserve">scaler = </w:t>
            </w:r>
            <w:proofErr w:type="spellStart"/>
            <w:proofErr w:type="gramStart"/>
            <w:r>
              <w:t>StandardScaler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39118A96" w14:textId="36F241DF" w:rsidR="007A3F4E" w:rsidRDefault="007A3F4E" w:rsidP="007A3F4E">
            <w:proofErr w:type="spellStart"/>
            <w:r>
              <w:t>data_scaled</w:t>
            </w:r>
            <w:proofErr w:type="spellEnd"/>
            <w:r>
              <w:t xml:space="preserve"> = </w:t>
            </w:r>
            <w:proofErr w:type="spellStart"/>
            <w:r>
              <w:t>scaler.fit_transform</w:t>
            </w:r>
            <w:proofErr w:type="spellEnd"/>
            <w:r>
              <w:t>(</w:t>
            </w:r>
            <w:proofErr w:type="gramStart"/>
            <w:r>
              <w:t>data[</w:t>
            </w:r>
            <w:proofErr w:type="gramEnd"/>
            <w:r>
              <w:t>0])</w:t>
            </w:r>
          </w:p>
        </w:tc>
      </w:tr>
    </w:tbl>
    <w:p w14:paraId="32F6FDA1" w14:textId="77777777" w:rsidR="007A3F4E" w:rsidRDefault="007A3F4E" w:rsidP="007A3F4E">
      <w:pPr>
        <w:ind w:left="360"/>
      </w:pPr>
    </w:p>
    <w:p w14:paraId="3CE2C2C9" w14:textId="77777777" w:rsidR="006F14F7" w:rsidRDefault="006F14F7" w:rsidP="006F14F7"/>
    <w:p w14:paraId="62576572" w14:textId="77777777" w:rsidR="006F14F7" w:rsidRDefault="006F14F7" w:rsidP="006F14F7">
      <w:pPr>
        <w:pStyle w:val="ListParagraph"/>
        <w:numPr>
          <w:ilvl w:val="0"/>
          <w:numId w:val="1"/>
        </w:numPr>
      </w:pPr>
      <w:r>
        <w:t xml:space="preserve">Implement the K-means </w:t>
      </w:r>
      <w:proofErr w:type="gramStart"/>
      <w:r>
        <w:t>algorithm</w:t>
      </w:r>
      <w:proofErr w:type="gramEnd"/>
    </w:p>
    <w:p w14:paraId="323C632E" w14:textId="77777777" w:rsidR="007A3F4E" w:rsidRDefault="007A3F4E" w:rsidP="007A3F4E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7A3F4E" w14:paraId="71249D29" w14:textId="77777777" w:rsidTr="007A3F4E">
        <w:tc>
          <w:tcPr>
            <w:tcW w:w="9628" w:type="dxa"/>
          </w:tcPr>
          <w:p w14:paraId="618AFAED" w14:textId="77777777" w:rsidR="007A3F4E" w:rsidRDefault="007A3F4E" w:rsidP="007A3F4E">
            <w:pPr>
              <w:pStyle w:val="ListParagraph"/>
            </w:pPr>
            <w:r>
              <w:t xml:space="preserve">def </w:t>
            </w:r>
            <w:proofErr w:type="spellStart"/>
            <w:r>
              <w:t>initialize_</w:t>
            </w:r>
            <w:proofErr w:type="gramStart"/>
            <w:r>
              <w:t>centroids</w:t>
            </w:r>
            <w:proofErr w:type="spellEnd"/>
            <w:r>
              <w:t>(</w:t>
            </w:r>
            <w:proofErr w:type="gramEnd"/>
            <w:r>
              <w:t>data, k):</w:t>
            </w:r>
          </w:p>
          <w:p w14:paraId="2BC93A0E" w14:textId="77777777" w:rsidR="007A3F4E" w:rsidRDefault="007A3F4E" w:rsidP="007A3F4E">
            <w:pPr>
              <w:pStyle w:val="ListParagraph"/>
            </w:pPr>
            <w:r>
              <w:t xml:space="preserve">    """Randomly initialize the centroids from the data points."""</w:t>
            </w:r>
          </w:p>
          <w:p w14:paraId="61C4EA66" w14:textId="77777777" w:rsidR="007A3F4E" w:rsidRDefault="007A3F4E" w:rsidP="007A3F4E">
            <w:pPr>
              <w:pStyle w:val="ListParagraph"/>
            </w:pPr>
            <w:r>
              <w:t xml:space="preserve">    # Your implementation here</w:t>
            </w:r>
          </w:p>
          <w:p w14:paraId="5A61378D" w14:textId="77777777" w:rsidR="007A3F4E" w:rsidRDefault="007A3F4E" w:rsidP="007A3F4E">
            <w:pPr>
              <w:pStyle w:val="ListParagraph"/>
            </w:pPr>
          </w:p>
          <w:p w14:paraId="5E9CF6A9" w14:textId="77777777" w:rsidR="007A3F4E" w:rsidRDefault="007A3F4E" w:rsidP="007A3F4E">
            <w:pPr>
              <w:pStyle w:val="ListParagraph"/>
            </w:pPr>
            <w:r>
              <w:t xml:space="preserve">def </w:t>
            </w:r>
            <w:proofErr w:type="spellStart"/>
            <w:r>
              <w:t>compute_</w:t>
            </w:r>
            <w:proofErr w:type="gramStart"/>
            <w:r>
              <w:t>distances</w:t>
            </w:r>
            <w:proofErr w:type="spellEnd"/>
            <w:r>
              <w:t>(</w:t>
            </w:r>
            <w:proofErr w:type="gramEnd"/>
            <w:r>
              <w:t>data, centroids):</w:t>
            </w:r>
          </w:p>
          <w:p w14:paraId="46AF9473" w14:textId="77777777" w:rsidR="007A3F4E" w:rsidRDefault="007A3F4E" w:rsidP="007A3F4E">
            <w:pPr>
              <w:pStyle w:val="ListParagraph"/>
            </w:pPr>
            <w:r>
              <w:t xml:space="preserve">    """Compute the distances between each data point and centroids."""</w:t>
            </w:r>
          </w:p>
          <w:p w14:paraId="58DEDE8F" w14:textId="77777777" w:rsidR="007A3F4E" w:rsidRDefault="007A3F4E" w:rsidP="007A3F4E">
            <w:pPr>
              <w:pStyle w:val="ListParagraph"/>
            </w:pPr>
            <w:r>
              <w:t xml:space="preserve">    # Your implementation here</w:t>
            </w:r>
          </w:p>
          <w:p w14:paraId="790D0B88" w14:textId="77777777" w:rsidR="007A3F4E" w:rsidRDefault="007A3F4E" w:rsidP="007A3F4E">
            <w:pPr>
              <w:pStyle w:val="ListParagraph"/>
            </w:pPr>
          </w:p>
          <w:p w14:paraId="04805CB7" w14:textId="77777777" w:rsidR="007A3F4E" w:rsidRDefault="007A3F4E" w:rsidP="007A3F4E">
            <w:pPr>
              <w:pStyle w:val="ListParagraph"/>
            </w:pPr>
            <w:r>
              <w:lastRenderedPageBreak/>
              <w:t xml:space="preserve">def </w:t>
            </w:r>
            <w:proofErr w:type="spellStart"/>
            <w:r>
              <w:t>assign_clusters</w:t>
            </w:r>
            <w:proofErr w:type="spellEnd"/>
            <w:r>
              <w:t>(distances):</w:t>
            </w:r>
          </w:p>
          <w:p w14:paraId="4B719925" w14:textId="77777777" w:rsidR="007A3F4E" w:rsidRDefault="007A3F4E" w:rsidP="007A3F4E">
            <w:pPr>
              <w:pStyle w:val="ListParagraph"/>
            </w:pPr>
            <w:r>
              <w:t xml:space="preserve">    """Assign each data point to the closest centroid."""</w:t>
            </w:r>
          </w:p>
          <w:p w14:paraId="600CF0EA" w14:textId="77777777" w:rsidR="007A3F4E" w:rsidRDefault="007A3F4E" w:rsidP="007A3F4E">
            <w:pPr>
              <w:pStyle w:val="ListParagraph"/>
            </w:pPr>
            <w:r>
              <w:t xml:space="preserve">    # Your implementation here</w:t>
            </w:r>
          </w:p>
          <w:p w14:paraId="6B831DFE" w14:textId="77777777" w:rsidR="007A3F4E" w:rsidRDefault="007A3F4E" w:rsidP="007A3F4E">
            <w:pPr>
              <w:pStyle w:val="ListParagraph"/>
            </w:pPr>
          </w:p>
          <w:p w14:paraId="20228313" w14:textId="77777777" w:rsidR="007A3F4E" w:rsidRDefault="007A3F4E" w:rsidP="007A3F4E">
            <w:pPr>
              <w:pStyle w:val="ListParagraph"/>
            </w:pPr>
            <w:r>
              <w:t xml:space="preserve">def </w:t>
            </w:r>
            <w:proofErr w:type="spellStart"/>
            <w:r>
              <w:t>update_</w:t>
            </w:r>
            <w:proofErr w:type="gramStart"/>
            <w:r>
              <w:t>centroids</w:t>
            </w:r>
            <w:proofErr w:type="spellEnd"/>
            <w:r>
              <w:t>(</w:t>
            </w:r>
            <w:proofErr w:type="gramEnd"/>
            <w:r>
              <w:t>data, clusters, k):</w:t>
            </w:r>
          </w:p>
          <w:p w14:paraId="670B35A9" w14:textId="77777777" w:rsidR="007A3F4E" w:rsidRDefault="007A3F4E" w:rsidP="007A3F4E">
            <w:pPr>
              <w:pStyle w:val="ListParagraph"/>
            </w:pPr>
            <w:r>
              <w:t xml:space="preserve">    """Update the centroids by computing the mean of the points in each cluster."""</w:t>
            </w:r>
          </w:p>
          <w:p w14:paraId="3416725B" w14:textId="77777777" w:rsidR="007A3F4E" w:rsidRDefault="007A3F4E" w:rsidP="007A3F4E">
            <w:pPr>
              <w:pStyle w:val="ListParagraph"/>
            </w:pPr>
            <w:r>
              <w:t xml:space="preserve">    # Your implementation here</w:t>
            </w:r>
          </w:p>
          <w:p w14:paraId="5C2DDE5B" w14:textId="77777777" w:rsidR="007A3F4E" w:rsidRDefault="007A3F4E" w:rsidP="007A3F4E">
            <w:pPr>
              <w:pStyle w:val="ListParagraph"/>
            </w:pPr>
          </w:p>
          <w:p w14:paraId="66B825F8" w14:textId="77777777" w:rsidR="007A3F4E" w:rsidRDefault="007A3F4E" w:rsidP="007A3F4E">
            <w:pPr>
              <w:pStyle w:val="ListParagraph"/>
            </w:pPr>
            <w:r>
              <w:t xml:space="preserve">def </w:t>
            </w:r>
            <w:proofErr w:type="spellStart"/>
            <w:r>
              <w:t>k_</w:t>
            </w:r>
            <w:proofErr w:type="gramStart"/>
            <w:r>
              <w:t>means</w:t>
            </w:r>
            <w:proofErr w:type="spellEnd"/>
            <w:r>
              <w:t>(</w:t>
            </w:r>
            <w:proofErr w:type="gramEnd"/>
            <w:r>
              <w:t xml:space="preserve">data, k, </w:t>
            </w:r>
            <w:proofErr w:type="spellStart"/>
            <w:r>
              <w:t>max_iterations</w:t>
            </w:r>
            <w:proofErr w:type="spellEnd"/>
            <w:r>
              <w:t>=100):</w:t>
            </w:r>
          </w:p>
          <w:p w14:paraId="41957DED" w14:textId="77777777" w:rsidR="007A3F4E" w:rsidRDefault="007A3F4E" w:rsidP="007A3F4E">
            <w:pPr>
              <w:pStyle w:val="ListParagraph"/>
            </w:pPr>
            <w:r>
              <w:t xml:space="preserve">    """Implement the K-means clustering algorithm."""</w:t>
            </w:r>
          </w:p>
          <w:p w14:paraId="5CC448AB" w14:textId="1F0CB6FB" w:rsidR="007A3F4E" w:rsidRDefault="007A3F4E" w:rsidP="007A3F4E">
            <w:pPr>
              <w:pStyle w:val="ListParagraph"/>
              <w:ind w:left="0"/>
            </w:pPr>
            <w:r>
              <w:t xml:space="preserve">    # Your implementation here</w:t>
            </w:r>
          </w:p>
        </w:tc>
      </w:tr>
    </w:tbl>
    <w:p w14:paraId="126EBC41" w14:textId="77777777" w:rsidR="007A3F4E" w:rsidRDefault="007A3F4E" w:rsidP="007A3F4E">
      <w:pPr>
        <w:pStyle w:val="ListParagraph"/>
      </w:pPr>
    </w:p>
    <w:p w14:paraId="4DDBAABE" w14:textId="77777777" w:rsidR="006F14F7" w:rsidRDefault="006F14F7" w:rsidP="006F14F7"/>
    <w:p w14:paraId="4B940D15" w14:textId="4F78E08F" w:rsidR="007A3F4E" w:rsidRDefault="006F14F7" w:rsidP="007A3F4E">
      <w:pPr>
        <w:pStyle w:val="ListParagraph"/>
        <w:numPr>
          <w:ilvl w:val="0"/>
          <w:numId w:val="1"/>
        </w:numPr>
      </w:pPr>
      <w:r>
        <w:t xml:space="preserve">Evaluate the </w:t>
      </w:r>
      <w:proofErr w:type="gramStart"/>
      <w:r>
        <w:t>results</w:t>
      </w:r>
      <w:proofErr w:type="gramEnd"/>
    </w:p>
    <w:p w14:paraId="502045AD" w14:textId="77777777" w:rsidR="007A3F4E" w:rsidRDefault="007A3F4E" w:rsidP="007A3F4E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7A3F4E" w14:paraId="40A9734E" w14:textId="77777777" w:rsidTr="007A3F4E">
        <w:tc>
          <w:tcPr>
            <w:tcW w:w="9628" w:type="dxa"/>
          </w:tcPr>
          <w:p w14:paraId="765D3F59" w14:textId="77777777" w:rsidR="007A3F4E" w:rsidRDefault="007A3F4E" w:rsidP="007A3F4E">
            <w:pPr>
              <w:pStyle w:val="ListParagraph"/>
            </w:pPr>
            <w:r>
              <w:t># Choose the number of clusters, K</w:t>
            </w:r>
          </w:p>
          <w:p w14:paraId="72543B1B" w14:textId="77777777" w:rsidR="007A3F4E" w:rsidRDefault="007A3F4E" w:rsidP="007A3F4E">
            <w:pPr>
              <w:pStyle w:val="ListParagraph"/>
            </w:pPr>
            <w:r>
              <w:t>k = 4</w:t>
            </w:r>
          </w:p>
          <w:p w14:paraId="246C6BBA" w14:textId="77777777" w:rsidR="007A3F4E" w:rsidRDefault="007A3F4E" w:rsidP="007A3F4E">
            <w:pPr>
              <w:pStyle w:val="ListParagraph"/>
            </w:pPr>
          </w:p>
          <w:p w14:paraId="6E6D8E37" w14:textId="77777777" w:rsidR="007A3F4E" w:rsidRDefault="007A3F4E" w:rsidP="007A3F4E">
            <w:pPr>
              <w:pStyle w:val="ListParagraph"/>
            </w:pPr>
            <w:r>
              <w:t># Run the K-means algorithm</w:t>
            </w:r>
          </w:p>
          <w:p w14:paraId="7BF5D767" w14:textId="77777777" w:rsidR="007A3F4E" w:rsidRDefault="007A3F4E" w:rsidP="007A3F4E">
            <w:pPr>
              <w:pStyle w:val="ListParagraph"/>
            </w:pPr>
            <w:r>
              <w:t xml:space="preserve">centroids, clusters = </w:t>
            </w:r>
            <w:proofErr w:type="spellStart"/>
            <w:r>
              <w:t>k_</w:t>
            </w:r>
            <w:proofErr w:type="gramStart"/>
            <w:r>
              <w:t>means</w:t>
            </w:r>
            <w:proofErr w:type="spellEnd"/>
            <w:r>
              <w:t>(</w:t>
            </w:r>
            <w:proofErr w:type="spellStart"/>
            <w:proofErr w:type="gramEnd"/>
            <w:r>
              <w:t>data_scaled</w:t>
            </w:r>
            <w:proofErr w:type="spellEnd"/>
            <w:r>
              <w:t>, k)</w:t>
            </w:r>
          </w:p>
          <w:p w14:paraId="21557B56" w14:textId="77777777" w:rsidR="007A3F4E" w:rsidRDefault="007A3F4E" w:rsidP="007A3F4E">
            <w:pPr>
              <w:pStyle w:val="ListParagraph"/>
            </w:pPr>
          </w:p>
          <w:p w14:paraId="676961E4" w14:textId="77777777" w:rsidR="007A3F4E" w:rsidRDefault="007A3F4E" w:rsidP="007A3F4E">
            <w:pPr>
              <w:pStyle w:val="ListParagraph"/>
            </w:pPr>
            <w:r>
              <w:t># Compute the total within-cluster sum of squares</w:t>
            </w:r>
          </w:p>
          <w:p w14:paraId="50DD44E3" w14:textId="77777777" w:rsidR="007A3F4E" w:rsidRDefault="007A3F4E" w:rsidP="007A3F4E">
            <w:pPr>
              <w:pStyle w:val="ListParagraph"/>
            </w:pPr>
            <w:proofErr w:type="spellStart"/>
            <w:r>
              <w:t>wcss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np.sum</w:t>
            </w:r>
            <w:proofErr w:type="spellEnd"/>
            <w:r>
              <w:t>(</w:t>
            </w:r>
            <w:proofErr w:type="gramEnd"/>
            <w:r>
              <w:t>[</w:t>
            </w:r>
            <w:proofErr w:type="spellStart"/>
            <w:r>
              <w:t>np.sum</w:t>
            </w:r>
            <w:proofErr w:type="spellEnd"/>
            <w:r>
              <w:t>(</w:t>
            </w:r>
            <w:proofErr w:type="spellStart"/>
            <w:r>
              <w:t>np.square</w:t>
            </w:r>
            <w:proofErr w:type="spellEnd"/>
            <w:r>
              <w:t>(</w:t>
            </w:r>
            <w:proofErr w:type="spellStart"/>
            <w:r>
              <w:t>data_scaled</w:t>
            </w:r>
            <w:proofErr w:type="spellEnd"/>
            <w:r>
              <w:t xml:space="preserve">[clusters == </w:t>
            </w:r>
            <w:proofErr w:type="spellStart"/>
            <w:r>
              <w:t>i</w:t>
            </w:r>
            <w:proofErr w:type="spellEnd"/>
            <w:r>
              <w:t>] - centroids[</w:t>
            </w:r>
            <w:proofErr w:type="spellStart"/>
            <w:r>
              <w:t>i</w:t>
            </w:r>
            <w:proofErr w:type="spellEnd"/>
            <w:r>
              <w:t xml:space="preserve">])) for </w:t>
            </w:r>
            <w:proofErr w:type="spellStart"/>
            <w:r>
              <w:t>i</w:t>
            </w:r>
            <w:proofErr w:type="spellEnd"/>
            <w:r>
              <w:t xml:space="preserve"> in range(k)])</w:t>
            </w:r>
          </w:p>
          <w:p w14:paraId="312702F6" w14:textId="53A8A93B" w:rsidR="007A3F4E" w:rsidRDefault="007A3F4E" w:rsidP="007A3F4E">
            <w:pPr>
              <w:pStyle w:val="ListParagraph"/>
              <w:ind w:left="0"/>
            </w:pPr>
            <w:proofErr w:type="gramStart"/>
            <w:r>
              <w:t>print(</w:t>
            </w:r>
            <w:proofErr w:type="gramEnd"/>
            <w:r>
              <w:t xml:space="preserve">"Total within-cluster sum of squares: ", </w:t>
            </w:r>
            <w:proofErr w:type="spellStart"/>
            <w:r>
              <w:t>wcss</w:t>
            </w:r>
            <w:proofErr w:type="spellEnd"/>
            <w:r>
              <w:t>)</w:t>
            </w:r>
          </w:p>
        </w:tc>
      </w:tr>
    </w:tbl>
    <w:p w14:paraId="70E84C9B" w14:textId="77777777" w:rsidR="007A3F4E" w:rsidRDefault="007A3F4E" w:rsidP="007A3F4E">
      <w:pPr>
        <w:pStyle w:val="ListParagraph"/>
      </w:pPr>
    </w:p>
    <w:p w14:paraId="4096459A" w14:textId="77777777" w:rsidR="006F14F7" w:rsidRDefault="006F14F7" w:rsidP="006F14F7"/>
    <w:p w14:paraId="7409350E" w14:textId="1E7668A7" w:rsidR="007A3F4E" w:rsidRDefault="006F14F7" w:rsidP="007A3F4E">
      <w:pPr>
        <w:pStyle w:val="ListParagraph"/>
        <w:numPr>
          <w:ilvl w:val="0"/>
          <w:numId w:val="1"/>
        </w:numPr>
      </w:pPr>
      <w:r>
        <w:t xml:space="preserve">Visualize the </w:t>
      </w:r>
      <w:proofErr w:type="gramStart"/>
      <w:r>
        <w:t>clusters</w:t>
      </w:r>
      <w:proofErr w:type="gramEnd"/>
    </w:p>
    <w:p w14:paraId="7F399613" w14:textId="77777777" w:rsidR="007A3F4E" w:rsidRDefault="007A3F4E" w:rsidP="007A3F4E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08"/>
      </w:tblGrid>
      <w:tr w:rsidR="007A3F4E" w14:paraId="2022E751" w14:textId="77777777" w:rsidTr="007A3F4E">
        <w:tc>
          <w:tcPr>
            <w:tcW w:w="9628" w:type="dxa"/>
          </w:tcPr>
          <w:p w14:paraId="0616BBB5" w14:textId="77777777" w:rsidR="007A3F4E" w:rsidRDefault="007A3F4E" w:rsidP="007A3F4E">
            <w:pPr>
              <w:pStyle w:val="ListParagraph"/>
            </w:pPr>
            <w:r>
              <w:t># Plot the dataset with the assigned clusters and centroids</w:t>
            </w:r>
          </w:p>
          <w:p w14:paraId="312BCA2C" w14:textId="77777777" w:rsidR="007A3F4E" w:rsidRDefault="007A3F4E" w:rsidP="007A3F4E">
            <w:pPr>
              <w:pStyle w:val="ListParagraph"/>
            </w:pPr>
            <w:proofErr w:type="spellStart"/>
            <w:proofErr w:type="gramStart"/>
            <w:r>
              <w:t>plt.scatter</w:t>
            </w:r>
            <w:proofErr w:type="spellEnd"/>
            <w:proofErr w:type="gramEnd"/>
            <w:r>
              <w:t>(</w:t>
            </w:r>
            <w:proofErr w:type="spellStart"/>
            <w:r>
              <w:t>data_scaled</w:t>
            </w:r>
            <w:proofErr w:type="spellEnd"/>
            <w:r>
              <w:t xml:space="preserve">[:, 0], </w:t>
            </w:r>
            <w:proofErr w:type="spellStart"/>
            <w:r>
              <w:t>data_scaled</w:t>
            </w:r>
            <w:proofErr w:type="spellEnd"/>
            <w:r>
              <w:t xml:space="preserve">[:, 1], c=clusters, </w:t>
            </w:r>
            <w:proofErr w:type="spellStart"/>
            <w:r>
              <w:t>cmap</w:t>
            </w:r>
            <w:proofErr w:type="spellEnd"/>
            <w:r>
              <w:t>='</w:t>
            </w:r>
            <w:proofErr w:type="spellStart"/>
            <w:r>
              <w:t>viridis</w:t>
            </w:r>
            <w:proofErr w:type="spellEnd"/>
            <w:r>
              <w:t>')</w:t>
            </w:r>
          </w:p>
          <w:p w14:paraId="77F7D565" w14:textId="77777777" w:rsidR="007A3F4E" w:rsidRDefault="007A3F4E" w:rsidP="007A3F4E">
            <w:pPr>
              <w:pStyle w:val="ListParagraph"/>
            </w:pPr>
            <w:proofErr w:type="spellStart"/>
            <w:proofErr w:type="gramStart"/>
            <w:r>
              <w:t>plt.scatter</w:t>
            </w:r>
            <w:proofErr w:type="spellEnd"/>
            <w:proofErr w:type="gramEnd"/>
            <w:r>
              <w:t>(centroids[:, 0], centroids[:, 1], c='red', marker='x')</w:t>
            </w:r>
          </w:p>
          <w:p w14:paraId="79C2749B" w14:textId="77777777" w:rsidR="007A3F4E" w:rsidRDefault="007A3F4E" w:rsidP="007A3F4E">
            <w:pPr>
              <w:pStyle w:val="ListParagraph"/>
            </w:pPr>
            <w:proofErr w:type="spellStart"/>
            <w:proofErr w:type="gramStart"/>
            <w:r>
              <w:t>plt.xlabel</w:t>
            </w:r>
            <w:proofErr w:type="spellEnd"/>
            <w:proofErr w:type="gramEnd"/>
            <w:r>
              <w:t>('Feature 1')</w:t>
            </w:r>
          </w:p>
          <w:p w14:paraId="34005452" w14:textId="77777777" w:rsidR="007A3F4E" w:rsidRDefault="007A3F4E" w:rsidP="007A3F4E">
            <w:pPr>
              <w:pStyle w:val="ListParagraph"/>
            </w:pPr>
            <w:proofErr w:type="spellStart"/>
            <w:proofErr w:type="gramStart"/>
            <w:r>
              <w:t>plt.ylabel</w:t>
            </w:r>
            <w:proofErr w:type="spellEnd"/>
            <w:proofErr w:type="gramEnd"/>
            <w:r>
              <w:t>('Feature 2')</w:t>
            </w:r>
          </w:p>
          <w:p w14:paraId="0BAFAAEE" w14:textId="77777777" w:rsidR="007A3F4E" w:rsidRDefault="007A3F4E" w:rsidP="007A3F4E">
            <w:pPr>
              <w:pStyle w:val="ListParagraph"/>
            </w:pPr>
            <w:proofErr w:type="spellStart"/>
            <w:proofErr w:type="gramStart"/>
            <w:r>
              <w:t>plt.title</w:t>
            </w:r>
            <w:proofErr w:type="spellEnd"/>
            <w:proofErr w:type="gramEnd"/>
            <w:r>
              <w:t>('K-means Clustering Results')</w:t>
            </w:r>
          </w:p>
          <w:p w14:paraId="4E0E92CF" w14:textId="6D3D1778" w:rsidR="007A3F4E" w:rsidRDefault="007A3F4E" w:rsidP="007A3F4E">
            <w:pPr>
              <w:pStyle w:val="ListParagraph"/>
              <w:ind w:left="0"/>
            </w:pPr>
            <w:proofErr w:type="spellStart"/>
            <w:proofErr w:type="gramStart"/>
            <w:r>
              <w:t>plt.show</w:t>
            </w:r>
            <w:proofErr w:type="spellEnd"/>
            <w:proofErr w:type="gramEnd"/>
            <w:r>
              <w:t>()</w:t>
            </w:r>
          </w:p>
        </w:tc>
      </w:tr>
    </w:tbl>
    <w:p w14:paraId="1CBB3006" w14:textId="77777777" w:rsidR="007A3F4E" w:rsidRDefault="007A3F4E" w:rsidP="007A3F4E">
      <w:pPr>
        <w:pStyle w:val="ListParagraph"/>
      </w:pPr>
    </w:p>
    <w:p w14:paraId="6EB4F24B" w14:textId="77777777" w:rsidR="006F14F7" w:rsidRDefault="006F14F7" w:rsidP="006F14F7"/>
    <w:p w14:paraId="472645C0" w14:textId="43ADB188" w:rsidR="00E23972" w:rsidRDefault="004B4C5D" w:rsidP="004B4C5D">
      <w:pPr>
        <w:pStyle w:val="ListParagraph"/>
        <w:numPr>
          <w:ilvl w:val="0"/>
          <w:numId w:val="1"/>
        </w:numPr>
      </w:pPr>
      <w:r>
        <w:t>For K-Medoids</w:t>
      </w:r>
    </w:p>
    <w:p w14:paraId="51EC5696" w14:textId="77777777" w:rsidR="004B4C5D" w:rsidRDefault="004B4C5D" w:rsidP="006F14F7"/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8924"/>
      </w:tblGrid>
      <w:tr w:rsidR="004B4C5D" w14:paraId="7C2C9FA3" w14:textId="77777777" w:rsidTr="004B4C5D">
        <w:tc>
          <w:tcPr>
            <w:tcW w:w="8924" w:type="dxa"/>
          </w:tcPr>
          <w:p w14:paraId="0AEA8C64" w14:textId="77777777" w:rsidR="004B4C5D" w:rsidRDefault="004B4C5D" w:rsidP="004B4C5D">
            <w:r>
              <w:t xml:space="preserve">def </w:t>
            </w:r>
            <w:proofErr w:type="spellStart"/>
            <w:r>
              <w:t>initialize_</w:t>
            </w:r>
            <w:proofErr w:type="gramStart"/>
            <w:r>
              <w:t>medoids</w:t>
            </w:r>
            <w:proofErr w:type="spellEnd"/>
            <w:r>
              <w:t>(</w:t>
            </w:r>
            <w:proofErr w:type="gramEnd"/>
            <w:r>
              <w:t>data, k):</w:t>
            </w:r>
          </w:p>
          <w:p w14:paraId="63189F35" w14:textId="77777777" w:rsidR="004B4C5D" w:rsidRDefault="004B4C5D" w:rsidP="004B4C5D">
            <w:r>
              <w:t xml:space="preserve">    """Randomly initialize the medoids from the data points."""</w:t>
            </w:r>
          </w:p>
          <w:p w14:paraId="42A0AE03" w14:textId="77777777" w:rsidR="004B4C5D" w:rsidRDefault="004B4C5D" w:rsidP="004B4C5D">
            <w:r>
              <w:t xml:space="preserve">    # Your implementation here</w:t>
            </w:r>
          </w:p>
          <w:p w14:paraId="2940894D" w14:textId="77777777" w:rsidR="004B4C5D" w:rsidRDefault="004B4C5D" w:rsidP="004B4C5D"/>
          <w:p w14:paraId="2BE00B24" w14:textId="77777777" w:rsidR="004B4C5D" w:rsidRDefault="004B4C5D" w:rsidP="004B4C5D">
            <w:r>
              <w:t xml:space="preserve">def </w:t>
            </w:r>
            <w:proofErr w:type="spellStart"/>
            <w:r>
              <w:t>compute_</w:t>
            </w:r>
            <w:proofErr w:type="gramStart"/>
            <w:r>
              <w:t>dissimilarities</w:t>
            </w:r>
            <w:proofErr w:type="spellEnd"/>
            <w:r>
              <w:t>(</w:t>
            </w:r>
            <w:proofErr w:type="gramEnd"/>
            <w:r>
              <w:t>data, medoids):</w:t>
            </w:r>
          </w:p>
          <w:p w14:paraId="4D183872" w14:textId="77777777" w:rsidR="004B4C5D" w:rsidRDefault="004B4C5D" w:rsidP="004B4C5D">
            <w:r>
              <w:t xml:space="preserve">    """Compute the dissimilarities between each data point and medoids."""</w:t>
            </w:r>
          </w:p>
          <w:p w14:paraId="353A5B7C" w14:textId="77777777" w:rsidR="004B4C5D" w:rsidRDefault="004B4C5D" w:rsidP="004B4C5D">
            <w:r>
              <w:t xml:space="preserve">    # Your implementation here</w:t>
            </w:r>
          </w:p>
          <w:p w14:paraId="1AD4775F" w14:textId="77777777" w:rsidR="004B4C5D" w:rsidRDefault="004B4C5D" w:rsidP="004B4C5D"/>
          <w:p w14:paraId="63F42A63" w14:textId="77777777" w:rsidR="004B4C5D" w:rsidRDefault="004B4C5D" w:rsidP="004B4C5D">
            <w:r>
              <w:t xml:space="preserve">def </w:t>
            </w:r>
            <w:proofErr w:type="spellStart"/>
            <w:r>
              <w:t>assign_clusters</w:t>
            </w:r>
            <w:proofErr w:type="spellEnd"/>
            <w:r>
              <w:t>(dissimilarities):</w:t>
            </w:r>
          </w:p>
          <w:p w14:paraId="290AFE9E" w14:textId="77777777" w:rsidR="004B4C5D" w:rsidRDefault="004B4C5D" w:rsidP="004B4C5D">
            <w:r>
              <w:t xml:space="preserve">    """Assign each data point to the closest medoid."""</w:t>
            </w:r>
          </w:p>
          <w:p w14:paraId="25D6C765" w14:textId="77777777" w:rsidR="004B4C5D" w:rsidRDefault="004B4C5D" w:rsidP="004B4C5D">
            <w:r>
              <w:t xml:space="preserve">    # Your implementation here</w:t>
            </w:r>
          </w:p>
          <w:p w14:paraId="3BAC38EC" w14:textId="77777777" w:rsidR="004B4C5D" w:rsidRDefault="004B4C5D" w:rsidP="004B4C5D"/>
          <w:p w14:paraId="5910774C" w14:textId="77777777" w:rsidR="004B4C5D" w:rsidRDefault="004B4C5D" w:rsidP="004B4C5D">
            <w:r>
              <w:t xml:space="preserve">def </w:t>
            </w:r>
            <w:proofErr w:type="spellStart"/>
            <w:r>
              <w:t>update_</w:t>
            </w:r>
            <w:proofErr w:type="gramStart"/>
            <w:r>
              <w:t>medoids</w:t>
            </w:r>
            <w:proofErr w:type="spellEnd"/>
            <w:r>
              <w:t>(</w:t>
            </w:r>
            <w:proofErr w:type="gramEnd"/>
            <w:r>
              <w:t>data, clusters, k):</w:t>
            </w:r>
          </w:p>
          <w:p w14:paraId="67BD75F9" w14:textId="77777777" w:rsidR="004B4C5D" w:rsidRDefault="004B4C5D" w:rsidP="004B4C5D">
            <w:r>
              <w:t xml:space="preserve">    """Update the medoids by selecting the data point with the minimum sum of dissimilarities in each cluster."""</w:t>
            </w:r>
          </w:p>
          <w:p w14:paraId="6A63C9B7" w14:textId="77777777" w:rsidR="004B4C5D" w:rsidRDefault="004B4C5D" w:rsidP="004B4C5D">
            <w:r>
              <w:t xml:space="preserve">    # Your implementation here</w:t>
            </w:r>
          </w:p>
          <w:p w14:paraId="113E5FC7" w14:textId="77777777" w:rsidR="004B4C5D" w:rsidRDefault="004B4C5D" w:rsidP="004B4C5D"/>
          <w:p w14:paraId="20ED1728" w14:textId="77777777" w:rsidR="004B4C5D" w:rsidRDefault="004B4C5D" w:rsidP="004B4C5D">
            <w:r>
              <w:t xml:space="preserve">def </w:t>
            </w:r>
            <w:proofErr w:type="spellStart"/>
            <w:r>
              <w:t>k_</w:t>
            </w:r>
            <w:proofErr w:type="gramStart"/>
            <w:r>
              <w:t>medoids</w:t>
            </w:r>
            <w:proofErr w:type="spellEnd"/>
            <w:r>
              <w:t>(</w:t>
            </w:r>
            <w:proofErr w:type="gramEnd"/>
            <w:r>
              <w:t xml:space="preserve">data, k, </w:t>
            </w:r>
            <w:proofErr w:type="spellStart"/>
            <w:r>
              <w:t>max_iterations</w:t>
            </w:r>
            <w:proofErr w:type="spellEnd"/>
            <w:r>
              <w:t>=100):</w:t>
            </w:r>
          </w:p>
          <w:p w14:paraId="429E2668" w14:textId="77777777" w:rsidR="004B4C5D" w:rsidRDefault="004B4C5D" w:rsidP="004B4C5D">
            <w:r>
              <w:t xml:space="preserve">    """Implement the K-medoids clustering algorithm."""</w:t>
            </w:r>
          </w:p>
          <w:p w14:paraId="61119FCF" w14:textId="48344B8F" w:rsidR="004B4C5D" w:rsidRDefault="004B4C5D" w:rsidP="004B4C5D">
            <w:r>
              <w:t xml:space="preserve">    # Your implementation here</w:t>
            </w:r>
          </w:p>
        </w:tc>
      </w:tr>
    </w:tbl>
    <w:p w14:paraId="2D57D9D8" w14:textId="77777777" w:rsidR="004B4C5D" w:rsidRDefault="004B4C5D" w:rsidP="006F14F7"/>
    <w:p w14:paraId="5299760A" w14:textId="77777777" w:rsidR="004B4C5D" w:rsidRDefault="004B4C5D" w:rsidP="006F14F7"/>
    <w:p w14:paraId="4FACD980" w14:textId="097AEBBA" w:rsidR="004B4C5D" w:rsidRDefault="004B4C5D" w:rsidP="006F14F7">
      <w:r w:rsidRPr="004B4C5D">
        <w:rPr>
          <w:b/>
          <w:bCs/>
          <w:color w:val="FF0000"/>
        </w:rPr>
        <w:t>Make sure to complete both K mean and K medoids with their visualization and testing and submit a single notebook</w:t>
      </w:r>
      <w:r>
        <w:t xml:space="preserve">. </w:t>
      </w:r>
    </w:p>
    <w:sectPr w:rsidR="004B4C5D">
      <w:headerReference w:type="default" r:id="rId7"/>
      <w:pgSz w:w="11906" w:h="16838"/>
      <w:pgMar w:top="2632" w:right="1134" w:bottom="1134" w:left="1134" w:header="1134" w:footer="0" w:gutter="0"/>
      <w:cols w:space="720"/>
      <w:formProt w:val="0"/>
      <w:docGrid w:linePitch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5E7C8" w14:textId="77777777" w:rsidR="00D84465" w:rsidRDefault="00D84465">
      <w:r>
        <w:separator/>
      </w:r>
    </w:p>
  </w:endnote>
  <w:endnote w:type="continuationSeparator" w:id="0">
    <w:p w14:paraId="0F1167CD" w14:textId="77777777" w:rsidR="00D84465" w:rsidRDefault="00D844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JP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2AF95" w14:textId="77777777" w:rsidR="00D84465" w:rsidRDefault="00D84465">
      <w:r>
        <w:separator/>
      </w:r>
    </w:p>
  </w:footnote>
  <w:footnote w:type="continuationSeparator" w:id="0">
    <w:p w14:paraId="1A007428" w14:textId="77777777" w:rsidR="00D84465" w:rsidRDefault="00D844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3FCB2" w14:textId="77777777" w:rsidR="00B60F53" w:rsidRDefault="005D0F0D">
    <w:pPr>
      <w:pStyle w:val="Header"/>
    </w:pPr>
    <w:r>
      <w:tab/>
    </w:r>
    <w:r>
      <w:rPr>
        <w:noProof/>
        <w:lang w:eastAsia="en-US" w:bidi="ar-SA"/>
      </w:rPr>
      <w:drawing>
        <wp:inline distT="0" distB="0" distL="0" distR="0" wp14:anchorId="33164BE6" wp14:editId="00D04E75">
          <wp:extent cx="1320800" cy="330200"/>
          <wp:effectExtent l="0" t="0" r="0" b="0"/>
          <wp:docPr id="3" name="Image1" descr="http://nu.edu.pk/Content/images/NU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1" descr="http://nu.edu.pk/Content/images/NU-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20800" cy="330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sdt>
    <w:sdtPr>
      <w:alias w:val="Title"/>
      <w:id w:val="1738457674"/>
      <w:showingPlcHdr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9421CC6" w14:textId="77777777" w:rsidR="00B60F53" w:rsidRDefault="005D0F0D">
        <w:pPr>
          <w:pStyle w:val="NoSpacing"/>
          <w:pBdr>
            <w:top w:val="single" w:sz="6" w:space="6" w:color="4472C4"/>
            <w:bottom w:val="single" w:sz="6" w:space="6" w:color="4472C4"/>
          </w:pBdr>
          <w:spacing w:after="240"/>
          <w:jc w:val="center"/>
        </w:pPr>
        <w:r>
          <w:t xml:space="preserve">     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956FA"/>
    <w:multiLevelType w:val="hybridMultilevel"/>
    <w:tmpl w:val="12800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7671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DC1MDO0MDU1NrJQ0lEKTi0uzszPAykwrAUAgwYBXSwAAAA="/>
  </w:docVars>
  <w:rsids>
    <w:rsidRoot w:val="005D0F0D"/>
    <w:rsid w:val="004B4C5D"/>
    <w:rsid w:val="005D0F0D"/>
    <w:rsid w:val="0062431C"/>
    <w:rsid w:val="006F14F7"/>
    <w:rsid w:val="007A3F4E"/>
    <w:rsid w:val="00B55D33"/>
    <w:rsid w:val="00D84465"/>
    <w:rsid w:val="00E23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5A09E"/>
  <w15:chartTrackingRefBased/>
  <w15:docId w15:val="{C005203C-D9AD-44C1-B1B9-B87F62478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0F0D"/>
    <w:pPr>
      <w:widowControl w:val="0"/>
      <w:spacing w:after="0" w:line="240" w:lineRule="auto"/>
    </w:pPr>
    <w:rPr>
      <w:rFonts w:ascii="Liberation Serif" w:eastAsia="Noto Sans CJK JP Regular" w:hAnsi="Liberation Serif" w:cs="FreeSans"/>
      <w:color w:val="00000A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D0F0D"/>
    <w:pPr>
      <w:suppressLineNumbers/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rsid w:val="005D0F0D"/>
    <w:rPr>
      <w:rFonts w:ascii="Liberation Serif" w:eastAsia="Noto Sans CJK JP Regular" w:hAnsi="Liberation Serif" w:cs="FreeSans"/>
      <w:color w:val="00000A"/>
      <w:sz w:val="24"/>
      <w:szCs w:val="24"/>
      <w:lang w:eastAsia="zh-CN" w:bidi="hi-IN"/>
    </w:rPr>
  </w:style>
  <w:style w:type="paragraph" w:styleId="NoSpacing">
    <w:name w:val="No Spacing"/>
    <w:qFormat/>
    <w:rsid w:val="005D0F0D"/>
    <w:pPr>
      <w:spacing w:after="0" w:line="240" w:lineRule="auto"/>
    </w:pPr>
    <w:rPr>
      <w:rFonts w:ascii="Liberation Serif" w:eastAsiaTheme="minorEastAsia" w:hAnsi="Liberation Serif" w:cs="FreeSans"/>
      <w:color w:val="00000A"/>
      <w:lang w:eastAsia="zh-CN" w:bidi="hi-IN"/>
    </w:rPr>
  </w:style>
  <w:style w:type="paragraph" w:styleId="ListParagraph">
    <w:name w:val="List Paragraph"/>
    <w:basedOn w:val="Normal"/>
    <w:uiPriority w:val="34"/>
    <w:qFormat/>
    <w:rsid w:val="006F14F7"/>
    <w:pPr>
      <w:ind w:left="720"/>
      <w:contextualSpacing/>
    </w:pPr>
    <w:rPr>
      <w:rFonts w:cs="Mangal"/>
      <w:szCs w:val="21"/>
    </w:rPr>
  </w:style>
  <w:style w:type="table" w:styleId="TableGrid">
    <w:name w:val="Table Grid"/>
    <w:basedOn w:val="TableNormal"/>
    <w:uiPriority w:val="39"/>
    <w:rsid w:val="00E23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26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98</Words>
  <Characters>2841</Characters>
  <Application>Microsoft Office Word</Application>
  <DocSecurity>0</DocSecurity>
  <Lines>23</Lines>
  <Paragraphs>6</Paragraphs>
  <ScaleCrop>false</ScaleCrop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uqeer</dc:creator>
  <cp:keywords/>
  <dc:description/>
  <cp:lastModifiedBy>l228301Junaid Hussain Muzamal</cp:lastModifiedBy>
  <cp:revision>8</cp:revision>
  <dcterms:created xsi:type="dcterms:W3CDTF">2022-05-26T03:56:00Z</dcterms:created>
  <dcterms:modified xsi:type="dcterms:W3CDTF">2023-05-02T06:04:00Z</dcterms:modified>
</cp:coreProperties>
</file>